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5DF24" w14:textId="77777777" w:rsidR="0036612D" w:rsidRPr="00EE6815" w:rsidRDefault="0036612D" w:rsidP="0036612D">
      <w:pPr>
        <w:jc w:val="center"/>
      </w:pPr>
      <w:r w:rsidRPr="00EE6815">
        <w:t xml:space="preserve">UNIVERSITATEA CREŞTINĂ </w:t>
      </w:r>
      <w:r>
        <w:t>„</w:t>
      </w:r>
      <w:r w:rsidRPr="00EE6815">
        <w:t>PARTIUM</w:t>
      </w:r>
      <w:r>
        <w:t>”</w:t>
      </w:r>
    </w:p>
    <w:p w14:paraId="131E430B" w14:textId="77777777" w:rsidR="0036612D" w:rsidRPr="0036612D" w:rsidRDefault="0036612D" w:rsidP="0036612D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 xml:space="preserve">DEPARTAMENTUL </w:t>
      </w:r>
      <w:r w:rsidR="008B71C3">
        <w:rPr>
          <w:b/>
          <w:bCs/>
          <w:lang w:val="ro-RO"/>
        </w:rPr>
        <w:t>PENTRU</w:t>
      </w:r>
      <w:r>
        <w:rPr>
          <w:b/>
          <w:bCs/>
          <w:lang w:val="ro-RO"/>
        </w:rPr>
        <w:t xml:space="preserve"> PREGĂTIREA PERSONALULUI DIDACTIC</w:t>
      </w:r>
    </w:p>
    <w:p w14:paraId="0AFEC41B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6AB601BE" w14:textId="77777777" w:rsidR="0036612D" w:rsidRPr="00EE6815" w:rsidRDefault="0036612D" w:rsidP="0036612D">
      <w:pPr>
        <w:spacing w:line="360" w:lineRule="auto"/>
        <w:jc w:val="both"/>
      </w:pPr>
    </w:p>
    <w:p w14:paraId="636DD03B" w14:textId="77777777" w:rsidR="0036612D" w:rsidRPr="00EE6815" w:rsidRDefault="0036612D" w:rsidP="0036612D">
      <w:pPr>
        <w:spacing w:line="360" w:lineRule="auto"/>
        <w:jc w:val="both"/>
      </w:pPr>
    </w:p>
    <w:p w14:paraId="06DA4B18" w14:textId="77777777" w:rsidR="0036612D" w:rsidRPr="00EE6815" w:rsidRDefault="0036612D" w:rsidP="0036612D">
      <w:pPr>
        <w:spacing w:line="360" w:lineRule="auto"/>
        <w:jc w:val="both"/>
      </w:pPr>
    </w:p>
    <w:p w14:paraId="7F7F7B28" w14:textId="77777777" w:rsidR="0036612D" w:rsidRPr="00EE6815" w:rsidRDefault="0036612D" w:rsidP="0036612D">
      <w:pPr>
        <w:spacing w:line="360" w:lineRule="auto"/>
        <w:jc w:val="both"/>
      </w:pPr>
    </w:p>
    <w:p w14:paraId="58A4AA83" w14:textId="77777777" w:rsidR="0036612D" w:rsidRPr="00EE6815" w:rsidRDefault="0036612D" w:rsidP="0036612D">
      <w:pPr>
        <w:spacing w:line="360" w:lineRule="auto"/>
        <w:jc w:val="both"/>
      </w:pPr>
    </w:p>
    <w:p w14:paraId="402E3C88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48D4F82F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2D42078E" w14:textId="77777777" w:rsidR="0036612D" w:rsidRPr="00EE6815" w:rsidRDefault="0036612D" w:rsidP="0036612D">
      <w:pPr>
        <w:spacing w:line="360" w:lineRule="auto"/>
        <w:jc w:val="center"/>
      </w:pPr>
      <w:r>
        <w:rPr>
          <w:b/>
          <w:bCs/>
        </w:rPr>
        <w:t>PORTOFOLIU DIDACTIC</w:t>
      </w:r>
    </w:p>
    <w:p w14:paraId="59289C50" w14:textId="77777777" w:rsidR="0036612D" w:rsidRPr="00EE6815" w:rsidRDefault="0036612D" w:rsidP="0036612D">
      <w:pPr>
        <w:spacing w:line="360" w:lineRule="auto"/>
        <w:jc w:val="both"/>
      </w:pPr>
    </w:p>
    <w:p w14:paraId="06019F14" w14:textId="77777777" w:rsidR="0036612D" w:rsidRPr="00EE6815" w:rsidRDefault="0036612D" w:rsidP="0036612D">
      <w:pPr>
        <w:spacing w:line="360" w:lineRule="auto"/>
        <w:jc w:val="both"/>
      </w:pPr>
    </w:p>
    <w:p w14:paraId="074078F8" w14:textId="77777777" w:rsidR="0036612D" w:rsidRPr="00EE6815" w:rsidRDefault="0036612D" w:rsidP="0036612D">
      <w:pPr>
        <w:spacing w:line="360" w:lineRule="auto"/>
        <w:jc w:val="both"/>
      </w:pPr>
    </w:p>
    <w:p w14:paraId="4F6D6622" w14:textId="77777777" w:rsidR="0036612D" w:rsidRPr="00EE6815" w:rsidRDefault="0036612D" w:rsidP="0036612D">
      <w:pPr>
        <w:spacing w:line="360" w:lineRule="auto"/>
        <w:jc w:val="both"/>
      </w:pPr>
    </w:p>
    <w:p w14:paraId="32F40E5A" w14:textId="77777777" w:rsidR="0036612D" w:rsidRPr="00EE6815" w:rsidRDefault="0036612D" w:rsidP="0036612D">
      <w:pPr>
        <w:spacing w:line="360" w:lineRule="auto"/>
        <w:jc w:val="both"/>
      </w:pPr>
    </w:p>
    <w:p w14:paraId="57D77107" w14:textId="77777777" w:rsidR="0036612D" w:rsidRPr="00EE6815" w:rsidRDefault="0036612D" w:rsidP="0036612D">
      <w:pPr>
        <w:spacing w:line="360" w:lineRule="auto"/>
        <w:jc w:val="both"/>
      </w:pPr>
    </w:p>
    <w:p w14:paraId="7F180DAE" w14:textId="77777777" w:rsidR="0036612D" w:rsidRPr="00EE6815" w:rsidRDefault="0036612D" w:rsidP="0036612D">
      <w:pPr>
        <w:spacing w:line="360" w:lineRule="auto"/>
        <w:jc w:val="both"/>
      </w:pPr>
    </w:p>
    <w:p w14:paraId="58D1BAE1" w14:textId="77777777" w:rsidR="0036612D" w:rsidRPr="00EE6815" w:rsidRDefault="0036612D" w:rsidP="0036612D">
      <w:pPr>
        <w:spacing w:line="360" w:lineRule="auto"/>
        <w:jc w:val="both"/>
      </w:pPr>
    </w:p>
    <w:p w14:paraId="00FB2E85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3F34638E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57DC241D" w14:textId="77777777" w:rsidR="0036612D" w:rsidRDefault="0036612D" w:rsidP="0036612D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</w:r>
      <w:r w:rsidRPr="00EE6815">
        <w:rPr>
          <w:b/>
          <w:bCs/>
        </w:rPr>
        <w:t>Absolvent:</w:t>
      </w:r>
      <w:r>
        <w:rPr>
          <w:b/>
          <w:bCs/>
        </w:rPr>
        <w:t xml:space="preserve"> </w:t>
      </w:r>
    </w:p>
    <w:p w14:paraId="3362568F" w14:textId="77777777" w:rsidR="0036612D" w:rsidRPr="00EE6815" w:rsidRDefault="0036612D" w:rsidP="0036612D">
      <w:pPr>
        <w:spacing w:line="360" w:lineRule="auto"/>
        <w:ind w:left="5760" w:firstLine="720"/>
        <w:jc w:val="right"/>
        <w:rPr>
          <w:b/>
          <w:bCs/>
        </w:rPr>
      </w:pPr>
      <w:r>
        <w:rPr>
          <w:b/>
          <w:bCs/>
        </w:rPr>
        <w:t>Nume Prenume</w:t>
      </w:r>
    </w:p>
    <w:p w14:paraId="5E9F869C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  <w:r w:rsidRPr="00EE6815">
        <w:rPr>
          <w:b/>
          <w:bCs/>
        </w:rPr>
        <w:tab/>
      </w:r>
    </w:p>
    <w:p w14:paraId="28FC06A2" w14:textId="77777777" w:rsidR="0036612D" w:rsidRPr="00EE6815" w:rsidRDefault="0036612D" w:rsidP="0036612D">
      <w:pPr>
        <w:spacing w:line="360" w:lineRule="auto"/>
        <w:jc w:val="both"/>
      </w:pPr>
    </w:p>
    <w:p w14:paraId="67974745" w14:textId="77777777" w:rsidR="0036612D" w:rsidRPr="00EE6815" w:rsidRDefault="0036612D" w:rsidP="0036612D">
      <w:pPr>
        <w:spacing w:line="360" w:lineRule="auto"/>
        <w:jc w:val="both"/>
      </w:pPr>
    </w:p>
    <w:p w14:paraId="31961AC7" w14:textId="77777777" w:rsidR="0036612D" w:rsidRPr="00EE6815" w:rsidRDefault="0036612D" w:rsidP="0036612D">
      <w:pPr>
        <w:spacing w:line="360" w:lineRule="auto"/>
        <w:jc w:val="both"/>
      </w:pPr>
    </w:p>
    <w:p w14:paraId="668E0FAB" w14:textId="77777777" w:rsidR="0036612D" w:rsidRPr="00EE6815" w:rsidRDefault="0036612D" w:rsidP="0036612D">
      <w:pPr>
        <w:spacing w:line="360" w:lineRule="auto"/>
        <w:jc w:val="both"/>
      </w:pPr>
    </w:p>
    <w:p w14:paraId="72FC08FB" w14:textId="77777777"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t>Oradea</w:t>
      </w:r>
    </w:p>
    <w:p w14:paraId="49F17AAC" w14:textId="7BD0D3F7" w:rsidR="00C143D7" w:rsidRDefault="0036612D" w:rsidP="00C143D7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701FBF">
        <w:rPr>
          <w:b/>
          <w:bCs/>
        </w:rPr>
        <w:t>2</w:t>
      </w:r>
      <w:r w:rsidR="00B94C32">
        <w:rPr>
          <w:b/>
          <w:bCs/>
        </w:rPr>
        <w:t>4</w:t>
      </w:r>
    </w:p>
    <w:p w14:paraId="4FFBEB21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0E78383E" w14:textId="77777777" w:rsidR="0036612D" w:rsidRPr="00EE6815" w:rsidRDefault="0036612D" w:rsidP="0036612D">
      <w:pPr>
        <w:spacing w:line="360" w:lineRule="auto"/>
        <w:jc w:val="center"/>
        <w:rPr>
          <w:b/>
          <w:bCs/>
        </w:rPr>
      </w:pPr>
      <w:r w:rsidRPr="00EE6815">
        <w:rPr>
          <w:b/>
          <w:bCs/>
        </w:rPr>
        <w:lastRenderedPageBreak/>
        <w:t xml:space="preserve">PARTIUMI </w:t>
      </w:r>
      <w:r w:rsidR="000962A9">
        <w:rPr>
          <w:b/>
          <w:bCs/>
        </w:rPr>
        <w:t>CHRISTIAN UNIVERSITY</w:t>
      </w:r>
    </w:p>
    <w:p w14:paraId="3512618A" w14:textId="77777777" w:rsidR="0036612D" w:rsidRPr="00EE6815" w:rsidRDefault="008B71C3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DEPARTMENT FOR </w:t>
      </w:r>
      <w:r w:rsidR="000962A9">
        <w:rPr>
          <w:b/>
          <w:bCs/>
        </w:rPr>
        <w:t xml:space="preserve">TEACHING </w:t>
      </w:r>
      <w:r>
        <w:rPr>
          <w:b/>
          <w:bCs/>
        </w:rPr>
        <w:t>TRAINING</w:t>
      </w:r>
      <w:r w:rsidR="000962A9">
        <w:rPr>
          <w:b/>
          <w:bCs/>
        </w:rPr>
        <w:t xml:space="preserve"> </w:t>
      </w:r>
    </w:p>
    <w:p w14:paraId="1D34BBC2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0B13C60A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0A128D4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1A81387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7801D298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78F90607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046941A5" w14:textId="77777777" w:rsidR="0036612D" w:rsidRDefault="0036612D" w:rsidP="0036612D">
      <w:pPr>
        <w:spacing w:line="360" w:lineRule="auto"/>
        <w:jc w:val="center"/>
        <w:rPr>
          <w:b/>
          <w:bCs/>
        </w:rPr>
      </w:pPr>
    </w:p>
    <w:p w14:paraId="5507F73C" w14:textId="77777777" w:rsidR="0036612D" w:rsidRDefault="0036612D" w:rsidP="0036612D">
      <w:pPr>
        <w:spacing w:line="360" w:lineRule="auto"/>
        <w:jc w:val="center"/>
        <w:rPr>
          <w:b/>
          <w:bCs/>
        </w:rPr>
      </w:pPr>
    </w:p>
    <w:p w14:paraId="2DA49DA7" w14:textId="77777777" w:rsidR="0036612D" w:rsidRPr="00EE6815" w:rsidRDefault="000962A9" w:rsidP="0036612D">
      <w:pPr>
        <w:spacing w:line="360" w:lineRule="auto"/>
        <w:jc w:val="center"/>
        <w:rPr>
          <w:b/>
          <w:bCs/>
        </w:rPr>
      </w:pPr>
      <w:r>
        <w:rPr>
          <w:b/>
          <w:bCs/>
        </w:rPr>
        <w:t>TEACHING PORTFOLIO</w:t>
      </w:r>
    </w:p>
    <w:p w14:paraId="1F40D5E1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559D3C9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321E7E97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56EB4603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AE9D528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17A320DF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6830CD79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33477938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58022026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64984498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408C5F8C" w14:textId="77777777" w:rsidR="0036612D" w:rsidRDefault="0036612D" w:rsidP="0036612D">
      <w:pPr>
        <w:spacing w:line="360" w:lineRule="auto"/>
        <w:jc w:val="both"/>
        <w:rPr>
          <w:b/>
          <w:bCs/>
        </w:rPr>
      </w:pPr>
    </w:p>
    <w:p w14:paraId="643A6003" w14:textId="77777777" w:rsidR="0036612D" w:rsidRDefault="0036612D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0962A9">
        <w:rPr>
          <w:b/>
          <w:bCs/>
        </w:rPr>
        <w:t>Graduate</w:t>
      </w:r>
      <w:r w:rsidRPr="00EE6815">
        <w:rPr>
          <w:b/>
          <w:bCs/>
        </w:rPr>
        <w:t>:</w:t>
      </w:r>
    </w:p>
    <w:p w14:paraId="2E825158" w14:textId="77777777" w:rsidR="0036612D" w:rsidRPr="00EE6815" w:rsidRDefault="008B71C3" w:rsidP="0036612D">
      <w:pPr>
        <w:spacing w:line="360" w:lineRule="auto"/>
        <w:jc w:val="right"/>
        <w:rPr>
          <w:b/>
          <w:bCs/>
        </w:rPr>
      </w:pPr>
      <w:r>
        <w:rPr>
          <w:b/>
          <w:bCs/>
        </w:rPr>
        <w:t>First name Surname</w:t>
      </w:r>
    </w:p>
    <w:p w14:paraId="58777947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7A74909A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64DC4ECB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72C79C7B" w14:textId="77777777" w:rsidR="0036612D" w:rsidRPr="00EE6815" w:rsidRDefault="0036612D" w:rsidP="0036612D">
      <w:pPr>
        <w:spacing w:line="360" w:lineRule="auto"/>
        <w:jc w:val="both"/>
        <w:rPr>
          <w:b/>
          <w:bCs/>
        </w:rPr>
      </w:pPr>
    </w:p>
    <w:p w14:paraId="6ECB199C" w14:textId="77777777" w:rsidR="004F3B16" w:rsidRDefault="000962A9" w:rsidP="0036612D">
      <w:pPr>
        <w:jc w:val="center"/>
        <w:rPr>
          <w:b/>
          <w:bCs/>
        </w:rPr>
      </w:pPr>
      <w:r>
        <w:rPr>
          <w:b/>
          <w:bCs/>
        </w:rPr>
        <w:t>Oradea</w:t>
      </w:r>
    </w:p>
    <w:p w14:paraId="00A26A7D" w14:textId="39E914CB" w:rsidR="0036612D" w:rsidRDefault="0036612D" w:rsidP="0036612D">
      <w:pPr>
        <w:jc w:val="center"/>
      </w:pPr>
      <w:r>
        <w:rPr>
          <w:b/>
          <w:bCs/>
        </w:rPr>
        <w:t>20</w:t>
      </w:r>
      <w:r w:rsidR="00BC0A5E">
        <w:rPr>
          <w:b/>
          <w:bCs/>
        </w:rPr>
        <w:t>2</w:t>
      </w:r>
      <w:r w:rsidR="00B94C32">
        <w:rPr>
          <w:b/>
          <w:bCs/>
        </w:rPr>
        <w:t>4</w:t>
      </w:r>
    </w:p>
    <w:sectPr w:rsidR="0036612D" w:rsidSect="007B7573"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89EDE" w14:textId="77777777" w:rsidR="007B7573" w:rsidRDefault="007B7573">
      <w:r>
        <w:separator/>
      </w:r>
    </w:p>
  </w:endnote>
  <w:endnote w:type="continuationSeparator" w:id="0">
    <w:p w14:paraId="417621DC" w14:textId="77777777" w:rsidR="007B7573" w:rsidRDefault="007B75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63D69" w14:textId="77777777" w:rsidR="00000000" w:rsidRDefault="00000000">
    <w:pPr>
      <w:pStyle w:val="llb"/>
      <w:jc w:val="center"/>
    </w:pPr>
  </w:p>
  <w:p w14:paraId="5F9ECA5F" w14:textId="77777777" w:rsidR="00000000" w:rsidRDefault="00000000" w:rsidP="00113FDE">
    <w:pPr>
      <w:pStyle w:val="ll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FC4D9" w14:textId="77777777" w:rsidR="007B7573" w:rsidRDefault="007B7573">
      <w:r>
        <w:separator/>
      </w:r>
    </w:p>
  </w:footnote>
  <w:footnote w:type="continuationSeparator" w:id="0">
    <w:p w14:paraId="38FD7BF4" w14:textId="77777777" w:rsidR="007B7573" w:rsidRDefault="007B7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06504"/>
    <w:multiLevelType w:val="hybridMultilevel"/>
    <w:tmpl w:val="0272300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7167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c0MzOyMDazMDdV0lEKTi0uzszPAykwqQUAkzGFCywAAAA="/>
  </w:docVars>
  <w:rsids>
    <w:rsidRoot w:val="0036612D"/>
    <w:rsid w:val="000962A9"/>
    <w:rsid w:val="000B5E36"/>
    <w:rsid w:val="0019795C"/>
    <w:rsid w:val="0036612D"/>
    <w:rsid w:val="003D0D23"/>
    <w:rsid w:val="004F3B16"/>
    <w:rsid w:val="00701FBF"/>
    <w:rsid w:val="007B7573"/>
    <w:rsid w:val="008B71C3"/>
    <w:rsid w:val="009071EB"/>
    <w:rsid w:val="00AD20DE"/>
    <w:rsid w:val="00B94C32"/>
    <w:rsid w:val="00BC0A5E"/>
    <w:rsid w:val="00C143D7"/>
    <w:rsid w:val="00DA26BE"/>
    <w:rsid w:val="00E3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1CEBA"/>
  <w15:docId w15:val="{DDF51041-A4F7-454C-B42A-76DCA4BDE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661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6612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ro-RO"/>
    </w:rPr>
  </w:style>
  <w:style w:type="paragraph" w:styleId="llb">
    <w:name w:val="footer"/>
    <w:basedOn w:val="Norml"/>
    <w:link w:val="llbChar"/>
    <w:uiPriority w:val="99"/>
    <w:rsid w:val="0036612D"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llbChar">
    <w:name w:val="Élőláb Char"/>
    <w:basedOn w:val="Bekezdsalapbettpusa"/>
    <w:link w:val="llb"/>
    <w:uiPriority w:val="99"/>
    <w:rsid w:val="0036612D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Julianna Borbely</cp:lastModifiedBy>
  <cp:revision>2</cp:revision>
  <dcterms:created xsi:type="dcterms:W3CDTF">2024-02-22T16:25:00Z</dcterms:created>
  <dcterms:modified xsi:type="dcterms:W3CDTF">2024-02-22T16:25:00Z</dcterms:modified>
</cp:coreProperties>
</file>